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AC7FB2" w14:textId="1F5C20C3" w:rsidR="0020180A" w:rsidRDefault="00BB3199">
      <w:r>
        <w:t>Alpha Team:</w:t>
      </w:r>
    </w:p>
    <w:p w14:paraId="2BFF25F8" w14:textId="1F67833D" w:rsidR="00BB3199" w:rsidRDefault="00BB3199">
      <w:r>
        <w:tab/>
        <w:t>Rusty DeGarmo</w:t>
      </w:r>
    </w:p>
    <w:p w14:paraId="61228869" w14:textId="42C5F59A" w:rsidR="00BB3199" w:rsidRDefault="00BB3199">
      <w:r>
        <w:tab/>
        <w:t>Mitchell Kwon</w:t>
      </w:r>
    </w:p>
    <w:p w14:paraId="3F6BF23B" w14:textId="4B751AB9" w:rsidR="00BB3199" w:rsidRDefault="00BB3199">
      <w:r>
        <w:tab/>
        <w:t>Parrish Ward</w:t>
      </w:r>
    </w:p>
    <w:p w14:paraId="668F136E" w14:textId="4B700C3E" w:rsidR="00BB3199" w:rsidRDefault="00BB3199">
      <w:r>
        <w:tab/>
        <w:t>Lucas Ramsey</w:t>
      </w:r>
    </w:p>
    <w:p w14:paraId="24928D41" w14:textId="5FFFF223" w:rsidR="00BB3199" w:rsidRDefault="00BB3199">
      <w:r>
        <w:tab/>
        <w:t>Aurora Lopez</w:t>
      </w:r>
    </w:p>
    <w:p w14:paraId="78F91CDA" w14:textId="2DA6EA77" w:rsidR="00BB3199" w:rsidRDefault="00BB3199">
      <w:r>
        <w:t>Professor Sampson</w:t>
      </w:r>
    </w:p>
    <w:p w14:paraId="777DA42E" w14:textId="219C3BF8" w:rsidR="00BB3199" w:rsidRDefault="00BB3199">
      <w:r>
        <w:t>Database Development and Use</w:t>
      </w:r>
    </w:p>
    <w:p w14:paraId="01B56CDE" w14:textId="7912AE40" w:rsidR="00BB3199" w:rsidRDefault="00BB3199">
      <w:r>
        <w:t>1</w:t>
      </w:r>
      <w:r w:rsidR="009B3CF4">
        <w:t>1</w:t>
      </w:r>
      <w:r>
        <w:t xml:space="preserve"> July 2021</w:t>
      </w:r>
    </w:p>
    <w:p w14:paraId="5267C825" w14:textId="446960BB" w:rsidR="00BB3199" w:rsidRDefault="00BB3199" w:rsidP="00BB3199">
      <w:pPr>
        <w:jc w:val="center"/>
      </w:pPr>
      <w:r>
        <w:t>Milestone One</w:t>
      </w:r>
    </w:p>
    <w:p w14:paraId="19B0BA88" w14:textId="1EF4C606" w:rsidR="00BB3199" w:rsidRDefault="00C61FC0" w:rsidP="00BB3199">
      <w:r>
        <w:t>Case Study: Outland Adventures</w:t>
      </w:r>
    </w:p>
    <w:p w14:paraId="2F5D8483" w14:textId="0A10EAE3" w:rsidR="00C61FC0" w:rsidRDefault="00C61FC0" w:rsidP="00BB3199">
      <w:r>
        <w:t>Business Rules:</w:t>
      </w:r>
    </w:p>
    <w:p w14:paraId="460FBFEF" w14:textId="2A8D9BD8" w:rsidR="00C61FC0" w:rsidRDefault="00C61FC0" w:rsidP="00C61FC0">
      <w:pPr>
        <w:pStyle w:val="ListParagraph"/>
        <w:numPr>
          <w:ilvl w:val="0"/>
          <w:numId w:val="1"/>
        </w:numPr>
      </w:pPr>
      <w:r>
        <w:t>One guide can have many customers</w:t>
      </w:r>
    </w:p>
    <w:p w14:paraId="15A06538" w14:textId="6FA53662" w:rsidR="00C61FC0" w:rsidRDefault="00C61FC0" w:rsidP="00C61FC0">
      <w:pPr>
        <w:pStyle w:val="ListParagraph"/>
        <w:numPr>
          <w:ilvl w:val="0"/>
          <w:numId w:val="1"/>
        </w:numPr>
      </w:pPr>
      <w:r>
        <w:t>One customer can have many supplies</w:t>
      </w:r>
    </w:p>
    <w:p w14:paraId="30243DEC" w14:textId="0D49FC1E" w:rsidR="00C61FC0" w:rsidRDefault="00C61FC0" w:rsidP="00C61FC0">
      <w:pPr>
        <w:pStyle w:val="ListParagraph"/>
        <w:numPr>
          <w:ilvl w:val="0"/>
          <w:numId w:val="1"/>
        </w:numPr>
      </w:pPr>
      <w:r>
        <w:t>One trip can have many supplies</w:t>
      </w:r>
    </w:p>
    <w:p w14:paraId="6A59B6A8" w14:textId="3D8004FF" w:rsidR="00C61FC0" w:rsidRDefault="00C61FC0" w:rsidP="00C61FC0">
      <w:pPr>
        <w:pStyle w:val="ListParagraph"/>
        <w:numPr>
          <w:ilvl w:val="0"/>
          <w:numId w:val="1"/>
        </w:numPr>
      </w:pPr>
      <w:r>
        <w:t>One trip can have one guide</w:t>
      </w:r>
    </w:p>
    <w:p w14:paraId="734C7962" w14:textId="45771E42" w:rsidR="00C61FC0" w:rsidRDefault="00C61FC0" w:rsidP="00C61FC0">
      <w:pPr>
        <w:pStyle w:val="ListParagraph"/>
        <w:numPr>
          <w:ilvl w:val="0"/>
          <w:numId w:val="1"/>
        </w:numPr>
      </w:pPr>
      <w:r>
        <w:t>One trip can have many customers</w:t>
      </w:r>
    </w:p>
    <w:p w14:paraId="05D095F5" w14:textId="09426083" w:rsidR="00C61FC0" w:rsidRDefault="00C61FC0" w:rsidP="00C61FC0">
      <w:r>
        <w:t>Assumptions:</w:t>
      </w:r>
    </w:p>
    <w:p w14:paraId="527D3451" w14:textId="4F3CACFE" w:rsidR="00C61FC0" w:rsidRDefault="00C61FC0" w:rsidP="00C61FC0">
      <w:pPr>
        <w:pStyle w:val="ListParagraph"/>
        <w:numPr>
          <w:ilvl w:val="0"/>
          <w:numId w:val="1"/>
        </w:numPr>
      </w:pPr>
      <w:r>
        <w:t>Guides are working solo</w:t>
      </w:r>
    </w:p>
    <w:p w14:paraId="65C56B81" w14:textId="23FF1D8A" w:rsidR="00C61FC0" w:rsidRDefault="00C61FC0" w:rsidP="00C61FC0">
      <w:pPr>
        <w:pStyle w:val="ListParagraph"/>
        <w:numPr>
          <w:ilvl w:val="0"/>
          <w:numId w:val="1"/>
        </w:numPr>
      </w:pPr>
      <w:r>
        <w:t>The guides are both experts at all three trek locations</w:t>
      </w:r>
    </w:p>
    <w:p w14:paraId="0D1D0BE1" w14:textId="7C637048" w:rsidR="00C61FC0" w:rsidRDefault="00C61FC0" w:rsidP="00C61FC0">
      <w:pPr>
        <w:pStyle w:val="ListParagraph"/>
        <w:numPr>
          <w:ilvl w:val="0"/>
          <w:numId w:val="1"/>
        </w:numPr>
      </w:pPr>
      <w:r>
        <w:t>The business has brick and mortar locations with warehouses for supplies storage in each location</w:t>
      </w:r>
    </w:p>
    <w:p w14:paraId="0DD7745E" w14:textId="103FC56E" w:rsidR="00C61FC0" w:rsidRDefault="00C61FC0" w:rsidP="00C61FC0">
      <w:pPr>
        <w:pStyle w:val="ListParagraph"/>
        <w:numPr>
          <w:ilvl w:val="0"/>
          <w:numId w:val="1"/>
        </w:numPr>
      </w:pPr>
      <w:r>
        <w:t>Guides already have their supplies needed for each location and will not need to log their supplies in the database</w:t>
      </w:r>
    </w:p>
    <w:p w14:paraId="7985CC6C" w14:textId="3064A6F2" w:rsidR="00C61FC0" w:rsidRDefault="00C61FC0" w:rsidP="00C61FC0">
      <w:pPr>
        <w:pStyle w:val="ListParagraph"/>
        <w:numPr>
          <w:ilvl w:val="0"/>
          <w:numId w:val="1"/>
        </w:numPr>
      </w:pPr>
      <w:r>
        <w:t>The customers will not bring their own supplies to the trips. They will either buy or rent</w:t>
      </w:r>
    </w:p>
    <w:p w14:paraId="20655F3E" w14:textId="55752D2E" w:rsidR="00C61FC0" w:rsidRDefault="00C61FC0" w:rsidP="00C61FC0">
      <w:pPr>
        <w:pStyle w:val="ListParagraph"/>
        <w:numPr>
          <w:ilvl w:val="0"/>
          <w:numId w:val="1"/>
        </w:numPr>
      </w:pPr>
      <w:r>
        <w:t>They have enough data from each location and bookings to observe trends within the data in order to make assessments</w:t>
      </w:r>
    </w:p>
    <w:p w14:paraId="0F33DCF5" w14:textId="77777777" w:rsidR="00C61FC0" w:rsidRDefault="00C61FC0" w:rsidP="00BB3199"/>
    <w:p w14:paraId="2E76E3EB" w14:textId="77777777" w:rsidR="00C61FC0" w:rsidRDefault="00C61FC0" w:rsidP="00BB3199"/>
    <w:p w14:paraId="39BE8B49" w14:textId="77777777" w:rsidR="00C61FC0" w:rsidRDefault="00C61FC0" w:rsidP="00BB3199"/>
    <w:p w14:paraId="308B1BE6" w14:textId="77777777" w:rsidR="00C61FC0" w:rsidRDefault="00C61FC0" w:rsidP="00BB3199"/>
    <w:p w14:paraId="76F52ECD" w14:textId="77777777" w:rsidR="00C61FC0" w:rsidRDefault="00C61FC0" w:rsidP="00BB3199"/>
    <w:p w14:paraId="199BA89C" w14:textId="63BA239D" w:rsidR="00C61FC0" w:rsidRDefault="00C61FC0" w:rsidP="00BB3199">
      <w:r>
        <w:lastRenderedPageBreak/>
        <w:t xml:space="preserve">Initial ORD: </w:t>
      </w:r>
    </w:p>
    <w:p w14:paraId="7ED05BF2" w14:textId="563635DF" w:rsidR="00C61FC0" w:rsidRDefault="00C61FC0" w:rsidP="00BB3199">
      <w:r>
        <w:rPr>
          <w:rFonts w:ascii="Arial" w:hAnsi="Arial" w:cs="Arial"/>
          <w:noProof/>
          <w:color w:val="000000"/>
          <w:sz w:val="22"/>
          <w:szCs w:val="22"/>
          <w:bdr w:val="none" w:sz="0" w:space="0" w:color="auto" w:frame="1"/>
        </w:rPr>
        <w:drawing>
          <wp:inline distT="0" distB="0" distL="0" distR="0" wp14:anchorId="7C2701D4" wp14:editId="2640CC92">
            <wp:extent cx="5943600" cy="1847850"/>
            <wp:effectExtent l="0" t="0" r="0" b="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47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EC769D" w14:textId="2B8F246D" w:rsidR="00C61FC0" w:rsidRDefault="00C61FC0" w:rsidP="00BB3199"/>
    <w:p w14:paraId="2D7536B3" w14:textId="04C04759" w:rsidR="00C61FC0" w:rsidRDefault="00C61FC0" w:rsidP="00BB3199"/>
    <w:p w14:paraId="5F7DDE66" w14:textId="7AC9CA50" w:rsidR="00C61FC0" w:rsidRDefault="00C61FC0" w:rsidP="00BB3199"/>
    <w:p w14:paraId="2A636868" w14:textId="42A935AC" w:rsidR="00C61FC0" w:rsidRDefault="00C61FC0" w:rsidP="00BB3199"/>
    <w:p w14:paraId="707CE3CB" w14:textId="77777777" w:rsidR="00C61FC0" w:rsidRDefault="00C61FC0" w:rsidP="00BB3199"/>
    <w:sectPr w:rsidR="00C61FC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33C07DE"/>
    <w:multiLevelType w:val="hybridMultilevel"/>
    <w:tmpl w:val="F274CE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xtrQ0MrcwNzI2MTNR0lEKTi0uzszPAykwrAUADDYRsywAAAA="/>
  </w:docVars>
  <w:rsids>
    <w:rsidRoot w:val="00AA70CD"/>
    <w:rsid w:val="001A7FF2"/>
    <w:rsid w:val="00326FB9"/>
    <w:rsid w:val="003A6E37"/>
    <w:rsid w:val="009B3CF4"/>
    <w:rsid w:val="00AA70CD"/>
    <w:rsid w:val="00BB3199"/>
    <w:rsid w:val="00C61FC0"/>
    <w:rsid w:val="00FD72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9CC294"/>
  <w15:chartTrackingRefBased/>
  <w15:docId w15:val="{B8DA71C5-9A66-4A75-8083-A4E1249265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61FC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</TotalTime>
  <Pages>2</Pages>
  <Words>135</Words>
  <Characters>77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ty</dc:creator>
  <cp:keywords/>
  <dc:description/>
  <cp:lastModifiedBy>Rusty</cp:lastModifiedBy>
  <cp:revision>4</cp:revision>
  <dcterms:created xsi:type="dcterms:W3CDTF">2021-07-11T01:18:00Z</dcterms:created>
  <dcterms:modified xsi:type="dcterms:W3CDTF">2021-07-11T22:44:00Z</dcterms:modified>
</cp:coreProperties>
</file>